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2557A0" w14:textId="16A4F7F5" w:rsidR="00E56EDA" w:rsidRPr="00CC7226" w:rsidRDefault="00EA36E6" w:rsidP="00CC7226">
      <w:pPr>
        <w:spacing w:after="0"/>
        <w:rPr>
          <w:rFonts w:ascii="Times New Roman" w:hAnsi="Times New Roman" w:cs="Times New Roman"/>
        </w:rPr>
      </w:pPr>
      <w:r w:rsidRPr="00CC7226">
        <w:rPr>
          <w:rFonts w:ascii="Times New Roman" w:hAnsi="Times New Roman" w:cs="Times New Roman"/>
        </w:rPr>
        <w:t xml:space="preserve"> </w:t>
      </w:r>
      <w:r w:rsidR="00E56EDA" w:rsidRPr="00CC7226"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 wp14:anchorId="50A33542" wp14:editId="332E5B9B">
            <wp:extent cx="6419850" cy="85725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9850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1008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11"/>
        <w:gridCol w:w="4537"/>
        <w:gridCol w:w="4823"/>
      </w:tblGrid>
      <w:tr w:rsidR="000E5E73" w:rsidRPr="00CC7226" w14:paraId="507F4FBE" w14:textId="77777777" w:rsidTr="00CC7226">
        <w:trPr>
          <w:trHeight w:val="407"/>
        </w:trPr>
        <w:tc>
          <w:tcPr>
            <w:tcW w:w="10080" w:type="dxa"/>
            <w:gridSpan w:val="4"/>
          </w:tcPr>
          <w:p w14:paraId="1B596B8A" w14:textId="766B0D51" w:rsidR="000E5E73" w:rsidRPr="00CC7226" w:rsidRDefault="00CC7226" w:rsidP="00CC72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32"/>
                <w:szCs w:val="32"/>
                <w:lang w:val="en-US"/>
              </w:rPr>
            </w:pPr>
            <w:r w:rsidRPr="00CC7226">
              <w:rPr>
                <w:rFonts w:ascii="Times New Roman" w:eastAsia="Times New Roman" w:hAnsi="Times New Roman" w:cs="Times New Roman"/>
                <w:b/>
                <w:sz w:val="20"/>
                <w:szCs w:val="20"/>
                <w:lang w:val="en-US"/>
              </w:rPr>
              <w:t>PT1/APMAQP/1223/A                                                                                                                            08-MAY-2023</w:t>
            </w:r>
          </w:p>
        </w:tc>
      </w:tr>
      <w:tr w:rsidR="000E5E73" w:rsidRPr="00CC7226" w14:paraId="40650146" w14:textId="77777777" w:rsidTr="00CC7226">
        <w:trPr>
          <w:trHeight w:val="407"/>
        </w:trPr>
        <w:tc>
          <w:tcPr>
            <w:tcW w:w="10080" w:type="dxa"/>
            <w:gridSpan w:val="4"/>
          </w:tcPr>
          <w:p w14:paraId="3F231838" w14:textId="32837F53" w:rsidR="000E5E73" w:rsidRPr="00CC7226" w:rsidRDefault="000E5E73" w:rsidP="00CC722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</w:pPr>
            <w:r w:rsidRPr="00CC7226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PERIODIC TEST I (202</w:t>
            </w:r>
            <w:r w:rsidR="00F25810" w:rsidRPr="00CC7226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3</w:t>
            </w:r>
            <w:r w:rsidRPr="00CC7226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-2</w:t>
            </w:r>
            <w:r w:rsidR="00F25810" w:rsidRPr="00CC7226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4</w:t>
            </w:r>
            <w:r w:rsidRPr="00CC7226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)</w:t>
            </w:r>
            <w:r w:rsidR="00CC7226" w:rsidRPr="00CC7226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 xml:space="preserve">  </w:t>
            </w:r>
          </w:p>
        </w:tc>
      </w:tr>
      <w:tr w:rsidR="000E5E73" w:rsidRPr="00CC7226" w14:paraId="2BF57A90" w14:textId="77777777" w:rsidTr="00CC7226">
        <w:trPr>
          <w:trHeight w:val="675"/>
        </w:trPr>
        <w:tc>
          <w:tcPr>
            <w:tcW w:w="5257" w:type="dxa"/>
            <w:gridSpan w:val="3"/>
          </w:tcPr>
          <w:p w14:paraId="7DEEA79A" w14:textId="4DD0C6A3" w:rsidR="000E5E73" w:rsidRPr="00CC7226" w:rsidRDefault="000E5E73" w:rsidP="00CC7226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CC722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Subject: </w:t>
            </w:r>
            <w:r w:rsidR="0079019A" w:rsidRPr="00CC722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Applied </w:t>
            </w:r>
            <w:r w:rsidRPr="00CC722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Mathematics </w:t>
            </w:r>
            <w:r w:rsidR="00CC722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(Answer key)</w:t>
            </w:r>
          </w:p>
          <w:p w14:paraId="47A0C298" w14:textId="77777777" w:rsidR="000E5E73" w:rsidRPr="00CC7226" w:rsidRDefault="000E5E73" w:rsidP="00CC7226">
            <w:pP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CC722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Grade: XII </w:t>
            </w:r>
          </w:p>
        </w:tc>
        <w:tc>
          <w:tcPr>
            <w:tcW w:w="4823" w:type="dxa"/>
          </w:tcPr>
          <w:p w14:paraId="7D562099" w14:textId="6DCC3863" w:rsidR="000E5E73" w:rsidRPr="00CC7226" w:rsidRDefault="000E5E73" w:rsidP="00CC7226">
            <w:pPr>
              <w:keepNext/>
              <w:spacing w:after="0" w:line="276" w:lineRule="auto"/>
              <w:jc w:val="right"/>
              <w:outlineLvl w:val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CC722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Max. Marks:35  </w:t>
            </w:r>
          </w:p>
          <w:p w14:paraId="6C2D968C" w14:textId="088E47FD" w:rsidR="000E5E73" w:rsidRPr="00CC7226" w:rsidRDefault="000E5E73" w:rsidP="00CC7226">
            <w:pPr>
              <w:keepNext/>
              <w:spacing w:after="0" w:line="276" w:lineRule="auto"/>
              <w:jc w:val="right"/>
              <w:outlineLvl w:val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CC722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Time:</w:t>
            </w:r>
            <w:r w:rsidR="009E2ACB" w:rsidRPr="00CC722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I H</w:t>
            </w:r>
            <w:r w:rsidR="00DC6E34" w:rsidRPr="00CC722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r 20 min</w:t>
            </w:r>
            <w:r w:rsidRPr="00CC722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</w:p>
        </w:tc>
      </w:tr>
      <w:tr w:rsidR="00970CC0" w:rsidRPr="00CC7226" w14:paraId="6AB22356" w14:textId="77777777" w:rsidTr="00CC7226">
        <w:trPr>
          <w:trHeight w:val="404"/>
        </w:trPr>
        <w:tc>
          <w:tcPr>
            <w:tcW w:w="1008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8B91A" w14:textId="37E1E59A" w:rsidR="00970CC0" w:rsidRPr="00CC7226" w:rsidRDefault="00970CC0" w:rsidP="00CC722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CC722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Multiple Choice </w:t>
            </w:r>
            <w:r w:rsidR="00B80133" w:rsidRPr="00CC722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Questions (</w:t>
            </w:r>
            <w:r w:rsidR="005531B3" w:rsidRPr="00CC722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 xml:space="preserve">1 mark each ) </w:t>
            </w:r>
          </w:p>
        </w:tc>
      </w:tr>
      <w:tr w:rsidR="00534C84" w:rsidRPr="00CC7226" w14:paraId="3C263241" w14:textId="77777777" w:rsidTr="00CC7226">
        <w:trPr>
          <w:trHeight w:val="155"/>
        </w:trPr>
        <w:tc>
          <w:tcPr>
            <w:tcW w:w="709" w:type="dxa"/>
          </w:tcPr>
          <w:p w14:paraId="4F02950D" w14:textId="77777777" w:rsidR="00534C84" w:rsidRPr="00CC7226" w:rsidRDefault="00534C84" w:rsidP="00CC7226">
            <w:pPr>
              <w:numPr>
                <w:ilvl w:val="0"/>
                <w:numId w:val="2"/>
              </w:numPr>
              <w:spacing w:after="0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71" w:type="dxa"/>
            <w:gridSpan w:val="3"/>
          </w:tcPr>
          <w:p w14:paraId="311CE266" w14:textId="384CDEF9" w:rsidR="00534C84" w:rsidRPr="00CC7226" w:rsidRDefault="00D54412" w:rsidP="00CC722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C7226">
              <w:rPr>
                <w:rStyle w:val="mjx-char"/>
                <w:rFonts w:ascii="Times New Roman" w:hAnsi="Times New Roman" w:cs="Times New Roman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c)(−∞,−1);(4,+∞)</w:t>
            </w:r>
          </w:p>
        </w:tc>
      </w:tr>
      <w:tr w:rsidR="00D54412" w:rsidRPr="00CC7226" w14:paraId="2D1A23B6" w14:textId="77777777" w:rsidTr="00CC7226">
        <w:trPr>
          <w:trHeight w:val="155"/>
        </w:trPr>
        <w:tc>
          <w:tcPr>
            <w:tcW w:w="709" w:type="dxa"/>
          </w:tcPr>
          <w:p w14:paraId="2602841D" w14:textId="77777777" w:rsidR="00D54412" w:rsidRPr="00CC7226" w:rsidRDefault="00D54412" w:rsidP="00CC7226">
            <w:pPr>
              <w:numPr>
                <w:ilvl w:val="0"/>
                <w:numId w:val="2"/>
              </w:numPr>
              <w:spacing w:after="0"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71" w:type="dxa"/>
            <w:gridSpan w:val="3"/>
          </w:tcPr>
          <w:p w14:paraId="499325B3" w14:textId="0526E147" w:rsidR="00D54412" w:rsidRPr="00CC7226" w:rsidRDefault="00D54412" w:rsidP="00CC7226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CC7226">
              <w:rPr>
                <w:rFonts w:ascii="Times New Roman" w:hAnsi="Times New Roman" w:cs="Times New Roman"/>
                <w:sz w:val="24"/>
                <w:szCs w:val="24"/>
              </w:rPr>
              <w:t>-3</w:t>
            </w:r>
          </w:p>
        </w:tc>
      </w:tr>
      <w:tr w:rsidR="00534C84" w:rsidRPr="00CC7226" w14:paraId="5A86ABC0" w14:textId="77777777" w:rsidTr="00CC7226">
        <w:trPr>
          <w:trHeight w:val="155"/>
        </w:trPr>
        <w:tc>
          <w:tcPr>
            <w:tcW w:w="709" w:type="dxa"/>
          </w:tcPr>
          <w:p w14:paraId="24CA0EC9" w14:textId="77777777" w:rsidR="00534C84" w:rsidRPr="00CC7226" w:rsidRDefault="00534C84" w:rsidP="00CC7226">
            <w:pPr>
              <w:spacing w:after="0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C7226">
              <w:rPr>
                <w:rFonts w:ascii="Times New Roman" w:hAnsi="Times New Roman" w:cs="Times New Roman"/>
                <w:b/>
                <w:sz w:val="24"/>
                <w:szCs w:val="24"/>
              </w:rPr>
              <w:t>3.</w:t>
            </w:r>
          </w:p>
        </w:tc>
        <w:tc>
          <w:tcPr>
            <w:tcW w:w="9371" w:type="dxa"/>
            <w:gridSpan w:val="3"/>
          </w:tcPr>
          <w:p w14:paraId="76A607D0" w14:textId="4CCBB2C3" w:rsidR="00092BC8" w:rsidRPr="00CC7226" w:rsidRDefault="00D54412" w:rsidP="00CC722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CC7226">
              <w:rPr>
                <w:rStyle w:val="mjx-char"/>
                <w:rFonts w:ascii="Times New Roman" w:hAnsi="Times New Roman" w:cs="Times New Roman"/>
                <w:color w:val="333333"/>
                <w:sz w:val="26"/>
                <w:szCs w:val="26"/>
                <w:bdr w:val="none" w:sz="0" w:space="0" w:color="auto" w:frame="1"/>
                <w:shd w:val="clear" w:color="auto" w:fill="FFFFFF"/>
              </w:rPr>
              <w:t>(1, +∞)</w:t>
            </w:r>
          </w:p>
        </w:tc>
      </w:tr>
      <w:tr w:rsidR="00534C84" w:rsidRPr="00CC7226" w14:paraId="63976BF0" w14:textId="77777777" w:rsidTr="00CC7226">
        <w:trPr>
          <w:trHeight w:val="155"/>
        </w:trPr>
        <w:tc>
          <w:tcPr>
            <w:tcW w:w="709" w:type="dxa"/>
          </w:tcPr>
          <w:p w14:paraId="2315DFB2" w14:textId="77777777" w:rsidR="00534C84" w:rsidRPr="00CC7226" w:rsidRDefault="00534C84" w:rsidP="00CC7226">
            <w:pPr>
              <w:spacing w:after="0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C7226">
              <w:rPr>
                <w:rFonts w:ascii="Times New Roman" w:hAnsi="Times New Roman" w:cs="Times New Roman"/>
                <w:b/>
                <w:sz w:val="24"/>
                <w:szCs w:val="24"/>
              </w:rPr>
              <w:t>4.</w:t>
            </w:r>
          </w:p>
        </w:tc>
        <w:tc>
          <w:tcPr>
            <w:tcW w:w="9371" w:type="dxa"/>
            <w:gridSpan w:val="3"/>
          </w:tcPr>
          <w:p w14:paraId="19336431" w14:textId="44D2C10F" w:rsidR="0058036C" w:rsidRPr="00CC7226" w:rsidRDefault="00D54412" w:rsidP="00CC7226">
            <w:pPr>
              <w:tabs>
                <w:tab w:val="left" w:pos="6960"/>
              </w:tabs>
              <w:spacing w:after="0"/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  <w:r w:rsidRPr="00CC7226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20</w:t>
            </w:r>
          </w:p>
        </w:tc>
      </w:tr>
      <w:tr w:rsidR="008F5D16" w:rsidRPr="00CC7226" w14:paraId="738BFB52" w14:textId="77777777" w:rsidTr="00CC7226">
        <w:trPr>
          <w:trHeight w:val="323"/>
        </w:trPr>
        <w:tc>
          <w:tcPr>
            <w:tcW w:w="10080" w:type="dxa"/>
            <w:gridSpan w:val="4"/>
          </w:tcPr>
          <w:p w14:paraId="3C53BD25" w14:textId="5AD73D9D" w:rsidR="008F5D16" w:rsidRPr="00CC7226" w:rsidRDefault="008F5D16" w:rsidP="00CC722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</w:pPr>
            <w:r w:rsidRPr="00CC7226"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en-US"/>
              </w:rPr>
              <w:t>Section B(2marks)</w:t>
            </w:r>
          </w:p>
        </w:tc>
      </w:tr>
      <w:tr w:rsidR="00862C80" w:rsidRPr="00CC7226" w14:paraId="66015F93" w14:textId="77777777" w:rsidTr="00CC7226">
        <w:trPr>
          <w:trHeight w:val="155"/>
        </w:trPr>
        <w:tc>
          <w:tcPr>
            <w:tcW w:w="720" w:type="dxa"/>
            <w:gridSpan w:val="2"/>
          </w:tcPr>
          <w:p w14:paraId="5C35728C" w14:textId="1AEF484C" w:rsidR="00862C80" w:rsidRPr="00CC7226" w:rsidRDefault="00423871" w:rsidP="00CC7226">
            <w:pPr>
              <w:spacing w:after="0" w:line="276" w:lineRule="auto"/>
              <w:ind w:left="36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CC722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9360" w:type="dxa"/>
            <w:gridSpan w:val="2"/>
          </w:tcPr>
          <w:p w14:paraId="498F9183" w14:textId="77777777" w:rsidR="009E5EE1" w:rsidRPr="00CC7226" w:rsidRDefault="009E5EE1" w:rsidP="00CC722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CC7226">
              <w:rPr>
                <w:rFonts w:ascii="Times New Roman" w:hAnsi="Times New Roman" w:cs="Times New Roman"/>
              </w:rPr>
              <w:t xml:space="preserve">Find the matrix A for which </w:t>
            </w:r>
            <w:r w:rsidRPr="00CC7226">
              <w:rPr>
                <w:rFonts w:ascii="Times New Roman" w:hAnsi="Times New Roman" w:cs="Times New Roman"/>
                <w:position w:val="-30"/>
              </w:rPr>
              <w:object w:dxaOrig="820" w:dyaOrig="720" w14:anchorId="462A18E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67" type="#_x0000_t75" style="width:42.75pt;height:36.75pt" o:ole="">
                  <v:imagedata r:id="rId8" o:title=""/>
                </v:shape>
                <o:OLEObject Type="Embed" ProgID="Equation.3" ShapeID="_x0000_i1067" DrawAspect="Content" ObjectID="_1745038882" r:id="rId9"/>
              </w:object>
            </w:r>
            <w:r w:rsidRPr="00CC7226">
              <w:rPr>
                <w:rFonts w:ascii="Times New Roman" w:hAnsi="Times New Roman" w:cs="Times New Roman"/>
              </w:rPr>
              <w:t xml:space="preserve"> A=</w:t>
            </w:r>
            <w:r w:rsidRPr="00CC7226">
              <w:rPr>
                <w:rFonts w:ascii="Times New Roman" w:hAnsi="Times New Roman" w:cs="Times New Roman"/>
                <w:position w:val="-30"/>
              </w:rPr>
              <w:object w:dxaOrig="1180" w:dyaOrig="720" w14:anchorId="580B6E33">
                <v:shape id="_x0000_i1068" type="#_x0000_t75" style="width:57.75pt;height:36.75pt" o:ole="">
                  <v:imagedata r:id="rId10" o:title=""/>
                </v:shape>
                <o:OLEObject Type="Embed" ProgID="Equation.3" ShapeID="_x0000_i1068" DrawAspect="Content" ObjectID="_1745038883" r:id="rId11"/>
              </w:object>
            </w:r>
            <w:r w:rsidRPr="00CC7226">
              <w:rPr>
                <w:rFonts w:ascii="Times New Roman" w:hAnsi="Times New Roman" w:cs="Times New Roman"/>
              </w:rPr>
              <w:t>.</w:t>
            </w:r>
          </w:p>
          <w:p w14:paraId="09784525" w14:textId="3073165A" w:rsidR="00862C80" w:rsidRPr="00CC7226" w:rsidRDefault="00862C80" w:rsidP="00CC722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1563B0" w:rsidRPr="00CC7226" w14:paraId="6EA1DD91" w14:textId="77777777" w:rsidTr="00CC7226">
        <w:trPr>
          <w:trHeight w:val="155"/>
        </w:trPr>
        <w:tc>
          <w:tcPr>
            <w:tcW w:w="720" w:type="dxa"/>
            <w:gridSpan w:val="2"/>
          </w:tcPr>
          <w:p w14:paraId="5DBC8103" w14:textId="2E2AA7C3" w:rsidR="001563B0" w:rsidRPr="00CC7226" w:rsidRDefault="00423871" w:rsidP="00CC7226">
            <w:pPr>
              <w:spacing w:after="0" w:line="276" w:lineRule="auto"/>
              <w:ind w:left="36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CC722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9360" w:type="dxa"/>
            <w:gridSpan w:val="2"/>
          </w:tcPr>
          <w:p w14:paraId="23AE3E89" w14:textId="57263591" w:rsidR="001563B0" w:rsidRPr="00CC7226" w:rsidRDefault="009A1503" w:rsidP="00CC7226">
            <w:pP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CC7226">
              <w:rPr>
                <w:rFonts w:ascii="Times New Roman" w:hAnsi="Times New Roman" w:cs="Times New Roman"/>
                <w:color w:val="222222"/>
                <w:sz w:val="26"/>
                <w:szCs w:val="26"/>
                <w:shd w:val="clear" w:color="auto" w:fill="FFFFFF"/>
              </w:rPr>
              <w:t>X= {…,18,25,32,39,46…}</w:t>
            </w:r>
          </w:p>
        </w:tc>
      </w:tr>
      <w:tr w:rsidR="001563B0" w:rsidRPr="00CC7226" w14:paraId="68DEB30F" w14:textId="77777777" w:rsidTr="00CC7226">
        <w:trPr>
          <w:trHeight w:val="70"/>
        </w:trPr>
        <w:tc>
          <w:tcPr>
            <w:tcW w:w="720" w:type="dxa"/>
            <w:gridSpan w:val="2"/>
          </w:tcPr>
          <w:p w14:paraId="167D55C7" w14:textId="06842E64" w:rsidR="001563B0" w:rsidRPr="00CC7226" w:rsidRDefault="00423871" w:rsidP="00CC7226">
            <w:pPr>
              <w:spacing w:after="0" w:line="276" w:lineRule="auto"/>
              <w:ind w:left="36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CC722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7</w:t>
            </w:r>
          </w:p>
        </w:tc>
        <w:tc>
          <w:tcPr>
            <w:tcW w:w="9360" w:type="dxa"/>
            <w:gridSpan w:val="2"/>
          </w:tcPr>
          <w:p w14:paraId="615083D7" w14:textId="6698DA18" w:rsidR="00D54412" w:rsidRPr="00CC7226" w:rsidRDefault="00D54412" w:rsidP="00CC7226">
            <w:pPr>
              <w:spacing w:after="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CC722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X=7.y=-3</w:t>
            </w:r>
          </w:p>
        </w:tc>
      </w:tr>
      <w:tr w:rsidR="001563B0" w:rsidRPr="00CC7226" w14:paraId="5157CF69" w14:textId="77777777" w:rsidTr="00CC7226">
        <w:trPr>
          <w:trHeight w:val="155"/>
        </w:trPr>
        <w:tc>
          <w:tcPr>
            <w:tcW w:w="10080" w:type="dxa"/>
            <w:gridSpan w:val="4"/>
          </w:tcPr>
          <w:p w14:paraId="0B1F7853" w14:textId="147EA416" w:rsidR="001563B0" w:rsidRPr="00CC7226" w:rsidRDefault="001563B0" w:rsidP="00CC722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CC7226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t xml:space="preserve">Section C ( 3 marks ) </w:t>
            </w:r>
          </w:p>
        </w:tc>
      </w:tr>
      <w:tr w:rsidR="001563B0" w:rsidRPr="00CC7226" w14:paraId="2B41E45B" w14:textId="77777777" w:rsidTr="00CC7226">
        <w:trPr>
          <w:trHeight w:val="155"/>
        </w:trPr>
        <w:tc>
          <w:tcPr>
            <w:tcW w:w="720" w:type="dxa"/>
            <w:gridSpan w:val="2"/>
          </w:tcPr>
          <w:p w14:paraId="0FDF6347" w14:textId="2CA959FE" w:rsidR="001563B0" w:rsidRPr="00CC7226" w:rsidRDefault="00F52BDD" w:rsidP="00CC7226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CC722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9360" w:type="dxa"/>
            <w:gridSpan w:val="2"/>
          </w:tcPr>
          <w:p w14:paraId="722463C5" w14:textId="7BE48C8C" w:rsidR="00D54412" w:rsidRPr="00CC7226" w:rsidRDefault="006C5DD0" w:rsidP="00CC7226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C722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CC722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-1</w:t>
            </w:r>
            <w:r w:rsidRPr="00CC722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54412" w:rsidRPr="00CC7226">
              <w:rPr>
                <w:rFonts w:ascii="Times New Roman" w:hAnsi="Times New Roman" w:cs="Times New Roman"/>
                <w:sz w:val="24"/>
                <w:szCs w:val="24"/>
              </w:rPr>
              <w:t>=</w:t>
            </w:r>
            <w:r w:rsidRPr="00CC7226">
              <w:rPr>
                <w:rFonts w:ascii="Times New Roman" w:hAnsi="Times New Roman" w:cs="Times New Roman"/>
                <w:sz w:val="24"/>
                <w:szCs w:val="24"/>
              </w:rPr>
              <w:t>=</w:t>
            </w:r>
            <m:oMath>
              <m:d>
                <m:dPr>
                  <m:begChr m:val="["/>
                  <m:endChr m:val="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eqArr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&amp;-3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&amp;  4</m:t>
                      </m:r>
                    </m:e>
                  </m:eqArr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>  </m:t>
              </m:r>
              <m:d>
                <m:dPr>
                  <m:begChr m:val=""/>
                  <m:endChr m:val="]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eqArr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&amp; -14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&amp;    17</m:t>
                      </m:r>
                    </m:e>
                  </m:eqArr>
                </m:e>
              </m:d>
            </m:oMath>
          </w:p>
          <w:p w14:paraId="07F05D8F" w14:textId="1C72C109" w:rsidR="001663AC" w:rsidRPr="00CC7226" w:rsidRDefault="001663AC" w:rsidP="00CC7226">
            <w:pPr>
              <w:spacing w:after="0"/>
              <w:rPr>
                <w:rFonts w:ascii="Times New Roman" w:eastAsia="Times New Roman" w:hAnsi="Times New Roman" w:cs="Times New Roman"/>
                <w:noProof/>
                <w:lang w:val="en-US"/>
              </w:rPr>
            </w:pPr>
          </w:p>
        </w:tc>
      </w:tr>
      <w:tr w:rsidR="001563B0" w:rsidRPr="00CC7226" w14:paraId="045D6528" w14:textId="77777777" w:rsidTr="00CC7226">
        <w:trPr>
          <w:trHeight w:val="155"/>
        </w:trPr>
        <w:tc>
          <w:tcPr>
            <w:tcW w:w="720" w:type="dxa"/>
            <w:gridSpan w:val="2"/>
          </w:tcPr>
          <w:p w14:paraId="07C4B05C" w14:textId="45A89485" w:rsidR="001563B0" w:rsidRPr="00CC7226" w:rsidRDefault="00F52BDD" w:rsidP="00CC7226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CC722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9360" w:type="dxa"/>
            <w:gridSpan w:val="2"/>
          </w:tcPr>
          <w:p w14:paraId="74AF3BCD" w14:textId="2D94B305" w:rsidR="001563B0" w:rsidRPr="00CC7226" w:rsidRDefault="001563B0" w:rsidP="00CC7226">
            <w:pPr>
              <w:spacing w:after="0" w:line="276" w:lineRule="auto"/>
              <w:rPr>
                <w:rStyle w:val="Strong"/>
                <w:rFonts w:ascii="Times New Roman" w:hAnsi="Times New Roman" w:cs="Times New Roman"/>
                <w:b w:val="0"/>
                <w:bCs w:val="0"/>
                <w:color w:val="222222"/>
                <w:sz w:val="24"/>
                <w:szCs w:val="24"/>
                <w:shd w:val="clear" w:color="auto" w:fill="FFFFFF"/>
              </w:rPr>
            </w:pPr>
          </w:p>
          <w:p w14:paraId="22A549D0" w14:textId="77777777" w:rsidR="0058036C" w:rsidRPr="00CC7226" w:rsidRDefault="0058036C" w:rsidP="00CC7226">
            <w:pPr>
              <w:pStyle w:val="NormalWeb"/>
              <w:shd w:val="clear" w:color="auto" w:fill="FFFFFF"/>
              <w:spacing w:before="0" w:beforeAutospacing="0" w:after="0" w:afterAutospacing="0"/>
              <w:rPr>
                <w:color w:val="222222"/>
                <w:sz w:val="26"/>
                <w:szCs w:val="26"/>
              </w:rPr>
            </w:pPr>
            <w:r w:rsidRPr="00CC7226">
              <w:rPr>
                <w:color w:val="222222"/>
                <w:sz w:val="26"/>
                <w:szCs w:val="26"/>
              </w:rPr>
              <w:t> Let, C.P of the mixture ‘m’</w:t>
            </w:r>
          </w:p>
          <w:p w14:paraId="3A0D6DB4" w14:textId="58F5263F" w:rsidR="006C5DD0" w:rsidRPr="00CC7226" w:rsidRDefault="0058036C" w:rsidP="00CC7226">
            <w:pPr>
              <w:pStyle w:val="NormalWeb"/>
              <w:shd w:val="clear" w:color="auto" w:fill="FFFFFF"/>
              <w:spacing w:before="0" w:beforeAutospacing="0" w:after="0" w:afterAutospacing="0"/>
              <w:rPr>
                <w:color w:val="222222"/>
                <w:sz w:val="26"/>
                <w:szCs w:val="26"/>
              </w:rPr>
            </w:pPr>
            <w:r w:rsidRPr="00CC7226">
              <w:rPr>
                <w:color w:val="222222"/>
                <w:sz w:val="26"/>
                <w:szCs w:val="26"/>
              </w:rPr>
              <w:t>       </w:t>
            </w:r>
          </w:p>
          <w:p w14:paraId="35CF8777" w14:textId="29521FEE" w:rsidR="0058036C" w:rsidRPr="00CC7226" w:rsidRDefault="0058036C" w:rsidP="00CC7226">
            <w:pPr>
              <w:pStyle w:val="NormalWeb"/>
              <w:shd w:val="clear" w:color="auto" w:fill="FFFFFF"/>
              <w:spacing w:before="0" w:beforeAutospacing="0" w:after="0" w:afterAutospacing="0"/>
              <w:rPr>
                <w:color w:val="222222"/>
                <w:sz w:val="26"/>
                <w:szCs w:val="26"/>
              </w:rPr>
            </w:pPr>
            <w:r w:rsidRPr="00CC7226">
              <w:rPr>
                <w:color w:val="222222"/>
                <w:sz w:val="26"/>
                <w:szCs w:val="26"/>
              </w:rPr>
              <w:t xml:space="preserve">         = </w:t>
            </w:r>
            <w:r w:rsidR="006C5DD0" w:rsidRPr="00CC7226">
              <w:rPr>
                <w:color w:val="222222"/>
                <w:sz w:val="26"/>
                <w:szCs w:val="26"/>
              </w:rPr>
              <w:t>m</w:t>
            </w:r>
            <w:r w:rsidRPr="00CC7226">
              <w:rPr>
                <w:color w:val="222222"/>
                <w:sz w:val="26"/>
                <w:szCs w:val="26"/>
              </w:rPr>
              <w:t>= 21620/115</w:t>
            </w:r>
            <w:r w:rsidR="006C5DD0" w:rsidRPr="00CC7226">
              <w:rPr>
                <w:color w:val="222222"/>
                <w:sz w:val="26"/>
                <w:szCs w:val="26"/>
              </w:rPr>
              <w:t>,</w:t>
            </w:r>
            <w:r w:rsidRPr="00CC7226">
              <w:rPr>
                <w:color w:val="222222"/>
                <w:sz w:val="26"/>
                <w:szCs w:val="26"/>
              </w:rPr>
              <w:t xml:space="preserve"> </w:t>
            </w:r>
            <w:r w:rsidR="006C5DD0" w:rsidRPr="00CC7226">
              <w:rPr>
                <w:color w:val="222222"/>
                <w:sz w:val="26"/>
                <w:szCs w:val="26"/>
              </w:rPr>
              <w:t>m</w:t>
            </w:r>
            <w:r w:rsidRPr="00CC7226">
              <w:rPr>
                <w:color w:val="222222"/>
                <w:sz w:val="26"/>
                <w:szCs w:val="26"/>
              </w:rPr>
              <w:t xml:space="preserve"> = 188</w:t>
            </w:r>
          </w:p>
          <w:p w14:paraId="2F10C126" w14:textId="11F040F0" w:rsidR="0058036C" w:rsidRPr="00CC7226" w:rsidRDefault="0058036C" w:rsidP="00CC7226">
            <w:pPr>
              <w:pStyle w:val="NormalWeb"/>
              <w:shd w:val="clear" w:color="auto" w:fill="FFFFFF"/>
              <w:spacing w:before="0" w:beforeAutospacing="0" w:after="0" w:afterAutospacing="0"/>
              <w:rPr>
                <w:color w:val="222222"/>
                <w:sz w:val="26"/>
                <w:szCs w:val="26"/>
              </w:rPr>
            </w:pPr>
            <w:r w:rsidRPr="00CC7226">
              <w:rPr>
                <w:color w:val="222222"/>
                <w:sz w:val="26"/>
                <w:szCs w:val="26"/>
              </w:rPr>
              <w:t>(Quantity of c)/(Quantity of d)=(d-m)/(m-c)</w:t>
            </w:r>
          </w:p>
          <w:p w14:paraId="1FAE7F7B" w14:textId="4E9FB757" w:rsidR="0058036C" w:rsidRPr="00CC7226" w:rsidRDefault="0058036C" w:rsidP="00CC7226">
            <w:pPr>
              <w:pStyle w:val="NormalWeb"/>
              <w:shd w:val="clear" w:color="auto" w:fill="FFFFFF"/>
              <w:spacing w:before="0" w:beforeAutospacing="0" w:after="0" w:afterAutospacing="0"/>
              <w:rPr>
                <w:color w:val="222222"/>
                <w:sz w:val="26"/>
                <w:szCs w:val="26"/>
              </w:rPr>
            </w:pPr>
            <w:r w:rsidRPr="00CC7226">
              <w:rPr>
                <w:color w:val="222222"/>
                <w:sz w:val="26"/>
                <w:szCs w:val="26"/>
              </w:rPr>
              <w:t>               = (200-188)/(188-180</w:t>
            </w:r>
            <w:r w:rsidR="006C5DD0" w:rsidRPr="00CC7226">
              <w:rPr>
                <w:color w:val="222222"/>
                <w:sz w:val="26"/>
                <w:szCs w:val="26"/>
              </w:rPr>
              <w:t>)</w:t>
            </w:r>
            <w:r w:rsidRPr="00CC7226">
              <w:rPr>
                <w:color w:val="222222"/>
                <w:sz w:val="26"/>
                <w:szCs w:val="26"/>
              </w:rPr>
              <w:t>= 3/2</w:t>
            </w:r>
          </w:p>
        </w:tc>
      </w:tr>
      <w:tr w:rsidR="001563B0" w:rsidRPr="00CC7226" w14:paraId="35500518" w14:textId="77777777" w:rsidTr="00CC7226">
        <w:trPr>
          <w:trHeight w:val="155"/>
        </w:trPr>
        <w:tc>
          <w:tcPr>
            <w:tcW w:w="720" w:type="dxa"/>
            <w:gridSpan w:val="2"/>
          </w:tcPr>
          <w:p w14:paraId="57347ECE" w14:textId="668DC93A" w:rsidR="001563B0" w:rsidRPr="00CC7226" w:rsidRDefault="001563B0" w:rsidP="00CC7226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CC722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</w:t>
            </w:r>
            <w:r w:rsidR="00F52BDD" w:rsidRPr="00CC722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9360" w:type="dxa"/>
            <w:gridSpan w:val="2"/>
          </w:tcPr>
          <w:p w14:paraId="264DB94E" w14:textId="631FE51E" w:rsidR="006C5DD0" w:rsidRPr="00CC7226" w:rsidRDefault="006C5DD0" w:rsidP="00CC7226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CC7226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T</w:t>
            </w:r>
            <w:r w:rsidR="00B80133" w:rsidRPr="00CC7226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he speed of the boat in still water and that of the stream.    </w:t>
            </w:r>
          </w:p>
          <w:p w14:paraId="13F190E3" w14:textId="30AF9908" w:rsidR="00D14F2C" w:rsidRPr="00CC7226" w:rsidRDefault="006C5DD0" w:rsidP="00CC7226">
            <w:pPr>
              <w:shd w:val="clear" w:color="auto" w:fill="FFFFFF"/>
              <w:spacing w:after="0" w:line="240" w:lineRule="auto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</w:pPr>
            <w:r w:rsidRPr="00CC7226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>8km/hr, 3km/hr</w:t>
            </w:r>
            <w:r w:rsidR="00B80133" w:rsidRPr="00CC7226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</w:rPr>
              <w:t xml:space="preserve">  </w:t>
            </w:r>
          </w:p>
        </w:tc>
      </w:tr>
      <w:tr w:rsidR="001563B0" w:rsidRPr="00CC7226" w14:paraId="4E3818E9" w14:textId="77777777" w:rsidTr="00CC7226">
        <w:trPr>
          <w:trHeight w:val="155"/>
        </w:trPr>
        <w:tc>
          <w:tcPr>
            <w:tcW w:w="720" w:type="dxa"/>
            <w:gridSpan w:val="2"/>
          </w:tcPr>
          <w:p w14:paraId="6C9CC96D" w14:textId="51334CEA" w:rsidR="001563B0" w:rsidRPr="00CC7226" w:rsidRDefault="001563B0" w:rsidP="00CC7226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CC722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</w:t>
            </w:r>
            <w:r w:rsidR="00F52BDD" w:rsidRPr="00CC722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360" w:type="dxa"/>
            <w:gridSpan w:val="2"/>
          </w:tcPr>
          <w:p w14:paraId="55E85CAC" w14:textId="64EC8A71" w:rsidR="001563B0" w:rsidRPr="00CC7226" w:rsidRDefault="00D14F2C" w:rsidP="00CC7226">
            <w:pPr>
              <w:spacing w:after="0"/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  <w:r w:rsidRPr="00CC7226">
              <w:rPr>
                <w:rStyle w:val="Strong"/>
                <w:rFonts w:ascii="Times New Roman" w:hAnsi="Times New Roman" w:cs="Times New Roman"/>
                <w:b w:val="0"/>
                <w:bCs w:val="0"/>
                <w:color w:val="222222"/>
                <w:sz w:val="24"/>
                <w:szCs w:val="24"/>
                <w:shd w:val="clear" w:color="auto" w:fill="FFFFFF"/>
              </w:rPr>
              <w:t>the speed of B</w:t>
            </w:r>
            <w:r w:rsidR="006C5DD0" w:rsidRPr="00CC7226">
              <w:rPr>
                <w:rStyle w:val="Strong"/>
                <w:rFonts w:ascii="Times New Roman" w:hAnsi="Times New Roman" w:cs="Times New Roman"/>
                <w:b w:val="0"/>
                <w:bCs w:val="0"/>
                <w:color w:val="222222"/>
                <w:sz w:val="24"/>
                <w:szCs w:val="24"/>
                <w:shd w:val="clear" w:color="auto" w:fill="FFFFFF"/>
              </w:rPr>
              <w:t>=</w:t>
            </w:r>
            <w:r w:rsidR="006C5DD0" w:rsidRPr="00CC7226">
              <w:rPr>
                <w:rFonts w:ascii="Times New Roman" w:eastAsia="Times New Roman" w:hAnsi="Times New Roman" w:cs="Times New Roman"/>
                <w:noProof/>
                <w:lang w:val="en-US"/>
              </w:rPr>
              <w:t>3m/sec</w:t>
            </w:r>
          </w:p>
        </w:tc>
      </w:tr>
      <w:tr w:rsidR="001563B0" w:rsidRPr="00CC7226" w14:paraId="054D8AEA" w14:textId="77777777" w:rsidTr="00CC7226">
        <w:trPr>
          <w:trHeight w:val="155"/>
        </w:trPr>
        <w:tc>
          <w:tcPr>
            <w:tcW w:w="10080" w:type="dxa"/>
            <w:gridSpan w:val="4"/>
          </w:tcPr>
          <w:p w14:paraId="6FDCD112" w14:textId="13AC8411" w:rsidR="001563B0" w:rsidRPr="00CC7226" w:rsidRDefault="001563B0" w:rsidP="00CC722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</w:pPr>
            <w:r w:rsidRPr="00CC7226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t xml:space="preserve">Section D ( 4 Marks ) </w:t>
            </w:r>
          </w:p>
        </w:tc>
      </w:tr>
      <w:tr w:rsidR="001563B0" w:rsidRPr="00CC7226" w14:paraId="3520BA2C" w14:textId="77777777" w:rsidTr="00CC7226">
        <w:trPr>
          <w:trHeight w:val="155"/>
        </w:trPr>
        <w:tc>
          <w:tcPr>
            <w:tcW w:w="720" w:type="dxa"/>
            <w:gridSpan w:val="2"/>
          </w:tcPr>
          <w:p w14:paraId="7835C087" w14:textId="4B03B79D" w:rsidR="001563B0" w:rsidRPr="00CC7226" w:rsidRDefault="001563B0" w:rsidP="00CC7226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CC722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</w:t>
            </w:r>
            <w:r w:rsidR="00C76E38" w:rsidRPr="00CC722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360" w:type="dxa"/>
            <w:gridSpan w:val="2"/>
          </w:tcPr>
          <w:p w14:paraId="39DB059C" w14:textId="61880A5C" w:rsidR="005C1E26" w:rsidRPr="00CC7226" w:rsidRDefault="005C1E26" w:rsidP="00CC7226">
            <w:pPr>
              <w:spacing w:after="0" w:line="276" w:lineRule="auto"/>
              <w:rPr>
                <w:rStyle w:val="Strong"/>
                <w:rFonts w:ascii="Times New Roman" w:hAnsi="Times New Roman" w:cs="Times New Roman"/>
                <w:b w:val="0"/>
                <w:bCs w:val="0"/>
                <w:color w:val="222222"/>
                <w:sz w:val="24"/>
                <w:szCs w:val="24"/>
                <w:shd w:val="clear" w:color="auto" w:fill="FFFFFF"/>
              </w:rPr>
            </w:pPr>
          </w:p>
          <w:p w14:paraId="7E94F606" w14:textId="2313ED63" w:rsidR="003E0BC5" w:rsidRPr="00CC7226" w:rsidRDefault="003E0BC5" w:rsidP="00CC7226">
            <w:pPr>
              <w:pStyle w:val="ListParagraph"/>
              <w:numPr>
                <w:ilvl w:val="0"/>
                <w:numId w:val="8"/>
              </w:numPr>
              <w:spacing w:after="0"/>
              <w:rPr>
                <w:rFonts w:ascii="Times New Roman" w:eastAsia="Times New Roman" w:hAnsi="Times New Roman"/>
                <w:noProof/>
                <w:sz w:val="24"/>
                <w:szCs w:val="24"/>
              </w:rPr>
            </w:pPr>
            <w:r w:rsidRPr="00CC7226">
              <w:rPr>
                <w:rFonts w:ascii="Times New Roman" w:eastAsia="Times New Roman" w:hAnsi="Times New Roman"/>
                <w:noProof/>
                <w:sz w:val="24"/>
                <w:szCs w:val="24"/>
              </w:rPr>
              <w:t xml:space="preserve">  b) 3 3/7 hours  </w:t>
            </w:r>
          </w:p>
          <w:p w14:paraId="56AA9FF1" w14:textId="79BEE233" w:rsidR="006C5DD0" w:rsidRPr="00CC7226" w:rsidRDefault="005C1E26" w:rsidP="00CC7226">
            <w:pPr>
              <w:pStyle w:val="ListParagraph"/>
              <w:numPr>
                <w:ilvl w:val="0"/>
                <w:numId w:val="8"/>
              </w:numPr>
              <w:spacing w:after="0"/>
              <w:rPr>
                <w:rFonts w:ascii="Times New Roman" w:hAnsi="Times New Roman"/>
                <w:color w:val="222222"/>
                <w:sz w:val="24"/>
                <w:szCs w:val="24"/>
                <w:shd w:val="clear" w:color="auto" w:fill="FFFFFF"/>
              </w:rPr>
            </w:pPr>
            <w:r w:rsidRPr="00CC7226">
              <w:rPr>
                <w:rFonts w:ascii="Times New Roman" w:eastAsia="Times New Roman" w:hAnsi="Times New Roman"/>
                <w:noProof/>
                <w:sz w:val="24"/>
                <w:szCs w:val="24"/>
              </w:rPr>
              <w:t>a)</w:t>
            </w:r>
            <w:r w:rsidR="003E0BC5" w:rsidRPr="00CC7226">
              <w:rPr>
                <w:rFonts w:ascii="Times New Roman" w:eastAsia="Times New Roman" w:hAnsi="Times New Roman"/>
                <w:noProof/>
                <w:sz w:val="24"/>
                <w:szCs w:val="24"/>
              </w:rPr>
              <w:t xml:space="preserve">12 hours   </w:t>
            </w:r>
          </w:p>
          <w:p w14:paraId="310F5EDA" w14:textId="79C024C8" w:rsidR="003E0BC5" w:rsidRPr="00CC7226" w:rsidRDefault="006C5DD0" w:rsidP="00CC7226">
            <w:pPr>
              <w:spacing w:after="0"/>
              <w:rPr>
                <w:rStyle w:val="Strong"/>
                <w:rFonts w:ascii="Times New Roman" w:hAnsi="Times New Roman" w:cs="Times New Roman"/>
                <w:b w:val="0"/>
                <w:bCs w:val="0"/>
                <w:color w:val="222222"/>
                <w:sz w:val="24"/>
                <w:szCs w:val="24"/>
                <w:shd w:val="clear" w:color="auto" w:fill="FFFFFF"/>
              </w:rPr>
            </w:pPr>
            <w:r w:rsidRPr="00CC7226">
              <w:rPr>
                <w:rStyle w:val="Strong"/>
                <w:rFonts w:ascii="Times New Roman" w:hAnsi="Times New Roman" w:cs="Times New Roman"/>
                <w:b w:val="0"/>
                <w:bCs w:val="0"/>
                <w:color w:val="222222"/>
                <w:sz w:val="24"/>
                <w:szCs w:val="24"/>
                <w:shd w:val="clear" w:color="auto" w:fill="FFFFFF"/>
              </w:rPr>
              <w:t xml:space="preserve">         iii)</w:t>
            </w:r>
            <w:r w:rsidR="003E0BC5" w:rsidRPr="00CC7226">
              <w:rPr>
                <w:rStyle w:val="Strong"/>
                <w:rFonts w:ascii="Times New Roman" w:hAnsi="Times New Roman" w:cs="Times New Roman"/>
                <w:b w:val="0"/>
                <w:bCs w:val="0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r w:rsidRPr="00CC7226">
              <w:rPr>
                <w:rStyle w:val="Strong"/>
                <w:rFonts w:ascii="Times New Roman" w:hAnsi="Times New Roman" w:cs="Times New Roman"/>
                <w:b w:val="0"/>
                <w:bCs w:val="0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r w:rsidR="003E0BC5" w:rsidRPr="00CC722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d) 24 hours </w:t>
            </w:r>
          </w:p>
          <w:p w14:paraId="4127F64D" w14:textId="257DCE8A" w:rsidR="003E0BC5" w:rsidRPr="00CC7226" w:rsidRDefault="006C5DD0" w:rsidP="00CC7226">
            <w:pPr>
              <w:spacing w:after="0"/>
              <w:ind w:left="360"/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</w:pPr>
            <w:r w:rsidRPr="00CC7226">
              <w:rPr>
                <w:rStyle w:val="Strong"/>
                <w:rFonts w:ascii="Times New Roman" w:hAnsi="Times New Roman" w:cs="Times New Roman"/>
                <w:b w:val="0"/>
                <w:bCs w:val="0"/>
                <w:color w:val="222222"/>
                <w:sz w:val="24"/>
                <w:szCs w:val="24"/>
                <w:shd w:val="clear" w:color="auto" w:fill="FFFFFF"/>
              </w:rPr>
              <w:t>iv)</w:t>
            </w:r>
            <w:r w:rsidR="003E0BC5" w:rsidRPr="00CC7226">
              <w:rPr>
                <w:rStyle w:val="Strong"/>
                <w:rFonts w:ascii="Times New Roman" w:hAnsi="Times New Roman" w:cs="Times New Roman"/>
                <w:b w:val="0"/>
                <w:bCs w:val="0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r w:rsidRPr="00CC7226">
              <w:rPr>
                <w:rStyle w:val="Strong"/>
                <w:rFonts w:ascii="Times New Roman" w:hAnsi="Times New Roman" w:cs="Times New Roman"/>
                <w:b w:val="0"/>
                <w:bCs w:val="0"/>
                <w:color w:val="222222"/>
                <w:sz w:val="24"/>
                <w:szCs w:val="24"/>
                <w:shd w:val="clear" w:color="auto" w:fill="FFFFFF"/>
              </w:rPr>
              <w:t xml:space="preserve"> </w:t>
            </w:r>
            <w:r w:rsidR="003E0BC5" w:rsidRPr="00CC7226"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t xml:space="preserve">c) 4.8 hours   </w:t>
            </w:r>
          </w:p>
        </w:tc>
      </w:tr>
      <w:tr w:rsidR="004B1BDC" w:rsidRPr="00CC7226" w14:paraId="29DA9BAE" w14:textId="77777777" w:rsidTr="00CC7226">
        <w:trPr>
          <w:trHeight w:val="155"/>
        </w:trPr>
        <w:tc>
          <w:tcPr>
            <w:tcW w:w="720" w:type="dxa"/>
            <w:gridSpan w:val="2"/>
          </w:tcPr>
          <w:p w14:paraId="48C5056F" w14:textId="0AE18F98" w:rsidR="004B1BDC" w:rsidRPr="00CC7226" w:rsidRDefault="00C76E38" w:rsidP="00CC7226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CC7226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3</w:t>
            </w:r>
          </w:p>
        </w:tc>
        <w:tc>
          <w:tcPr>
            <w:tcW w:w="9360" w:type="dxa"/>
            <w:gridSpan w:val="2"/>
          </w:tcPr>
          <w:p w14:paraId="496E5C60" w14:textId="7796E7E3" w:rsidR="004B1BDC" w:rsidRPr="00CC7226" w:rsidRDefault="001D70FB" w:rsidP="00CC7226">
            <w:pPr>
              <w:spacing w:after="0" w:line="276" w:lineRule="auto"/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</w:pPr>
            <w:r w:rsidRPr="00CC7226"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  <w:t xml:space="preserve">x= 2  y= 1, y = -1 </w:t>
            </w:r>
          </w:p>
        </w:tc>
      </w:tr>
      <w:tr w:rsidR="00124EEB" w:rsidRPr="00CC7226" w14:paraId="55C00925" w14:textId="77777777" w:rsidTr="00CC7226">
        <w:trPr>
          <w:trHeight w:val="155"/>
        </w:trPr>
        <w:tc>
          <w:tcPr>
            <w:tcW w:w="10080" w:type="dxa"/>
            <w:gridSpan w:val="4"/>
          </w:tcPr>
          <w:p w14:paraId="6A3D8910" w14:textId="36A7236E" w:rsidR="00124EEB" w:rsidRPr="00CC7226" w:rsidRDefault="00E50B3E" w:rsidP="00CC7226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CC7226">
              <w:rPr>
                <w:rFonts w:ascii="Times New Roman" w:eastAsia="Times New Roman" w:hAnsi="Times New Roman" w:cs="Times New Roman"/>
                <w:b/>
                <w:bCs/>
                <w:noProof/>
                <w:sz w:val="24"/>
                <w:szCs w:val="24"/>
                <w:lang w:val="en-US"/>
              </w:rPr>
              <w:t>SectionE( 5 marks )</w:t>
            </w:r>
          </w:p>
        </w:tc>
      </w:tr>
      <w:tr w:rsidR="00E50B3E" w:rsidRPr="00CC7226" w14:paraId="6903501E" w14:textId="77777777" w:rsidTr="00CC7226">
        <w:trPr>
          <w:trHeight w:val="155"/>
        </w:trPr>
        <w:tc>
          <w:tcPr>
            <w:tcW w:w="709" w:type="dxa"/>
          </w:tcPr>
          <w:p w14:paraId="2824C354" w14:textId="1136E01E" w:rsidR="00E50B3E" w:rsidRPr="00CC7226" w:rsidRDefault="00E50B3E" w:rsidP="00CC7226">
            <w:pPr>
              <w:spacing w:after="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CC722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1</w:t>
            </w:r>
            <w:r w:rsidR="00C76E38" w:rsidRPr="00CC7226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4</w:t>
            </w:r>
          </w:p>
        </w:tc>
        <w:tc>
          <w:tcPr>
            <w:tcW w:w="9371" w:type="dxa"/>
            <w:gridSpan w:val="3"/>
          </w:tcPr>
          <w:p w14:paraId="7D455CBA" w14:textId="3208545A" w:rsidR="00936C91" w:rsidRPr="00CC7226" w:rsidRDefault="001D70FB" w:rsidP="00CC7226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CC7226">
              <w:rPr>
                <w:rFonts w:ascii="Times New Roman" w:hAnsi="Times New Roman" w:cs="Times New Roman"/>
              </w:rPr>
              <w:t xml:space="preserve">  </w:t>
            </w:r>
            <w:r w:rsidRPr="00CC7226">
              <w:rPr>
                <w:rFonts w:ascii="Times New Roman" w:hAnsi="Times New Roman" w:cs="Times New Roman"/>
                <w:i/>
                <w:iCs/>
              </w:rPr>
              <w:t xml:space="preserve">x </w:t>
            </w:r>
            <w:r w:rsidRPr="00CC7226">
              <w:rPr>
                <w:rFonts w:ascii="Times New Roman" w:hAnsi="Times New Roman" w:cs="Times New Roman"/>
              </w:rPr>
              <w:t xml:space="preserve">= 1; </w:t>
            </w:r>
            <w:r w:rsidRPr="00CC7226">
              <w:rPr>
                <w:rFonts w:ascii="Times New Roman" w:hAnsi="Times New Roman" w:cs="Times New Roman"/>
                <w:i/>
                <w:iCs/>
              </w:rPr>
              <w:t xml:space="preserve">y </w:t>
            </w:r>
            <w:r w:rsidRPr="00CC7226">
              <w:rPr>
                <w:rFonts w:ascii="Times New Roman" w:hAnsi="Times New Roman" w:cs="Times New Roman"/>
              </w:rPr>
              <w:t xml:space="preserve">= 3; </w:t>
            </w:r>
            <w:r w:rsidRPr="00CC7226">
              <w:rPr>
                <w:rFonts w:ascii="Times New Roman" w:hAnsi="Times New Roman" w:cs="Times New Roman"/>
                <w:i/>
                <w:iCs/>
              </w:rPr>
              <w:t xml:space="preserve">z </w:t>
            </w:r>
            <w:r w:rsidRPr="00CC7226">
              <w:rPr>
                <w:rFonts w:ascii="Times New Roman" w:hAnsi="Times New Roman" w:cs="Times New Roman"/>
              </w:rPr>
              <w:t>= -2</w:t>
            </w:r>
          </w:p>
        </w:tc>
      </w:tr>
    </w:tbl>
    <w:p w14:paraId="0239314B" w14:textId="06F10EF4" w:rsidR="00DD0ED8" w:rsidRPr="00CC7226" w:rsidRDefault="00CC7226" w:rsidP="00CC7226">
      <w:pPr>
        <w:spacing w:after="0"/>
        <w:jc w:val="center"/>
        <w:rPr>
          <w:rFonts w:ascii="Times New Roman" w:hAnsi="Times New Roman" w:cs="Times New Roman"/>
        </w:rPr>
      </w:pPr>
      <w:r w:rsidRPr="00CC7226">
        <w:rPr>
          <w:rFonts w:ascii="Times New Roman" w:hAnsi="Times New Roman" w:cs="Times New Roman"/>
        </w:rPr>
        <w:t>***</w:t>
      </w:r>
    </w:p>
    <w:sectPr w:rsidR="00DD0ED8" w:rsidRPr="00CC7226" w:rsidSect="00CC7226">
      <w:footerReference w:type="default" r:id="rId12"/>
      <w:pgSz w:w="11906" w:h="16838"/>
      <w:pgMar w:top="1008" w:right="1008" w:bottom="1008" w:left="100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48DEB9" w14:textId="77777777" w:rsidR="00E423FE" w:rsidRDefault="00E423FE" w:rsidP="004D72F7">
      <w:pPr>
        <w:spacing w:after="0" w:line="240" w:lineRule="auto"/>
      </w:pPr>
      <w:r>
        <w:separator/>
      </w:r>
    </w:p>
  </w:endnote>
  <w:endnote w:type="continuationSeparator" w:id="0">
    <w:p w14:paraId="2D2DD064" w14:textId="77777777" w:rsidR="00E423FE" w:rsidRDefault="00E423FE" w:rsidP="004D72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004861" w14:textId="77777777" w:rsidR="004D72F7" w:rsidRDefault="004D72F7">
    <w:pPr>
      <w:pStyle w:val="Footer"/>
      <w:jc w:val="center"/>
      <w:rPr>
        <w:color w:val="4472C4" w:themeColor="accent1"/>
      </w:rPr>
    </w:pPr>
    <w:r>
      <w:rPr>
        <w:color w:val="4472C4" w:themeColor="accent1"/>
      </w:rPr>
      <w:t xml:space="preserve">Page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PAGE  \* Arabic  \* MERGEFORMAT </w:instrText>
    </w:r>
    <w:r>
      <w:rPr>
        <w:color w:val="4472C4" w:themeColor="accent1"/>
      </w:rPr>
      <w:fldChar w:fldCharType="separate"/>
    </w:r>
    <w:r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  <w:r>
      <w:rPr>
        <w:color w:val="4472C4" w:themeColor="accent1"/>
      </w:rPr>
      <w:t xml:space="preserve"> of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NUMPAGES  \* Arabic  \* MERGEFORMAT </w:instrText>
    </w:r>
    <w:r>
      <w:rPr>
        <w:color w:val="4472C4" w:themeColor="accent1"/>
      </w:rPr>
      <w:fldChar w:fldCharType="separate"/>
    </w:r>
    <w:r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</w:p>
  <w:p w14:paraId="681A75CB" w14:textId="77777777" w:rsidR="004D72F7" w:rsidRDefault="004D72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0A4F9E" w14:textId="77777777" w:rsidR="00E423FE" w:rsidRDefault="00E423FE" w:rsidP="004D72F7">
      <w:pPr>
        <w:spacing w:after="0" w:line="240" w:lineRule="auto"/>
      </w:pPr>
      <w:r>
        <w:separator/>
      </w:r>
    </w:p>
  </w:footnote>
  <w:footnote w:type="continuationSeparator" w:id="0">
    <w:p w14:paraId="5978F24F" w14:textId="77777777" w:rsidR="00E423FE" w:rsidRDefault="00E423FE" w:rsidP="004D72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A1F1E"/>
    <w:multiLevelType w:val="hybridMultilevel"/>
    <w:tmpl w:val="02B2D5A8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F2AAF"/>
    <w:multiLevelType w:val="hybridMultilevel"/>
    <w:tmpl w:val="2E68C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5655EC"/>
    <w:multiLevelType w:val="hybridMultilevel"/>
    <w:tmpl w:val="E392D43A"/>
    <w:lvl w:ilvl="0" w:tplc="AAB42D0E">
      <w:start w:val="1"/>
      <w:numFmt w:val="upperRoman"/>
      <w:lvlText w:val="%1."/>
      <w:lvlJc w:val="right"/>
      <w:pPr>
        <w:ind w:left="72" w:firstLine="21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7866F1"/>
    <w:multiLevelType w:val="hybridMultilevel"/>
    <w:tmpl w:val="F2CC16CA"/>
    <w:lvl w:ilvl="0" w:tplc="FFFFFFFF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3A66A3"/>
    <w:multiLevelType w:val="hybridMultilevel"/>
    <w:tmpl w:val="92EAB554"/>
    <w:lvl w:ilvl="0" w:tplc="E9E0E9D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1324FD"/>
    <w:multiLevelType w:val="hybridMultilevel"/>
    <w:tmpl w:val="0F86C930"/>
    <w:lvl w:ilvl="0" w:tplc="BC92B83C">
      <w:start w:val="1"/>
      <w:numFmt w:val="lowerLetter"/>
      <w:lvlText w:val="%1)"/>
      <w:lvlJc w:val="left"/>
      <w:pPr>
        <w:ind w:left="720" w:hanging="360"/>
      </w:pPr>
      <w:rPr>
        <w:rFonts w:ascii="Segoe UI" w:eastAsiaTheme="minorHAnsi" w:hAnsi="Segoe UI" w:cs="Segoe UI" w:hint="default"/>
        <w:b w:val="0"/>
        <w:bCs/>
        <w:color w:val="222222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603214"/>
    <w:multiLevelType w:val="hybridMultilevel"/>
    <w:tmpl w:val="F2CC16CA"/>
    <w:lvl w:ilvl="0" w:tplc="8976F9B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CE716C"/>
    <w:multiLevelType w:val="hybridMultilevel"/>
    <w:tmpl w:val="E968C77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76C82449"/>
    <w:multiLevelType w:val="hybridMultilevel"/>
    <w:tmpl w:val="492A25C4"/>
    <w:lvl w:ilvl="0" w:tplc="010471B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2134596424">
    <w:abstractNumId w:val="2"/>
  </w:num>
  <w:num w:numId="2" w16cid:durableId="287322007">
    <w:abstractNumId w:val="6"/>
  </w:num>
  <w:num w:numId="3" w16cid:durableId="1885407081">
    <w:abstractNumId w:val="3"/>
  </w:num>
  <w:num w:numId="4" w16cid:durableId="783353134">
    <w:abstractNumId w:val="1"/>
  </w:num>
  <w:num w:numId="5" w16cid:durableId="998728226">
    <w:abstractNumId w:val="0"/>
  </w:num>
  <w:num w:numId="6" w16cid:durableId="991442546">
    <w:abstractNumId w:val="7"/>
  </w:num>
  <w:num w:numId="7" w16cid:durableId="329062494">
    <w:abstractNumId w:val="5"/>
  </w:num>
  <w:num w:numId="8" w16cid:durableId="727461453">
    <w:abstractNumId w:val="4"/>
  </w:num>
  <w:num w:numId="9" w16cid:durableId="113386225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3NjQxMTQ3szSytDBT0lEKTi0uzszPAykwNKkFAGCD99UtAAAA"/>
  </w:docVars>
  <w:rsids>
    <w:rsidRoot w:val="000D4F54"/>
    <w:rsid w:val="0000136C"/>
    <w:rsid w:val="00001762"/>
    <w:rsid w:val="00011455"/>
    <w:rsid w:val="0002035D"/>
    <w:rsid w:val="00020DDD"/>
    <w:rsid w:val="00027407"/>
    <w:rsid w:val="00036735"/>
    <w:rsid w:val="000420C5"/>
    <w:rsid w:val="00042E30"/>
    <w:rsid w:val="0004327B"/>
    <w:rsid w:val="00071D1B"/>
    <w:rsid w:val="000743C9"/>
    <w:rsid w:val="00076003"/>
    <w:rsid w:val="000854F4"/>
    <w:rsid w:val="00091F8F"/>
    <w:rsid w:val="00092BC8"/>
    <w:rsid w:val="000A1955"/>
    <w:rsid w:val="000C01A6"/>
    <w:rsid w:val="000D2640"/>
    <w:rsid w:val="000D4F54"/>
    <w:rsid w:val="000E495F"/>
    <w:rsid w:val="000E5E73"/>
    <w:rsid w:val="000E67A2"/>
    <w:rsid w:val="000F24C8"/>
    <w:rsid w:val="000F5AB4"/>
    <w:rsid w:val="001076FB"/>
    <w:rsid w:val="00124EEB"/>
    <w:rsid w:val="00130239"/>
    <w:rsid w:val="00135835"/>
    <w:rsid w:val="00135A65"/>
    <w:rsid w:val="00136C13"/>
    <w:rsid w:val="001406D0"/>
    <w:rsid w:val="00140B1F"/>
    <w:rsid w:val="00143842"/>
    <w:rsid w:val="001563B0"/>
    <w:rsid w:val="0016466C"/>
    <w:rsid w:val="001663AC"/>
    <w:rsid w:val="001754A5"/>
    <w:rsid w:val="0019216B"/>
    <w:rsid w:val="001922E8"/>
    <w:rsid w:val="001B1680"/>
    <w:rsid w:val="001B4275"/>
    <w:rsid w:val="001B6C9E"/>
    <w:rsid w:val="001C6614"/>
    <w:rsid w:val="001D4D5A"/>
    <w:rsid w:val="001D70FB"/>
    <w:rsid w:val="001E2EBE"/>
    <w:rsid w:val="001E565F"/>
    <w:rsid w:val="001E7B61"/>
    <w:rsid w:val="001F5651"/>
    <w:rsid w:val="002042ED"/>
    <w:rsid w:val="00206902"/>
    <w:rsid w:val="00217794"/>
    <w:rsid w:val="00220E75"/>
    <w:rsid w:val="002232A4"/>
    <w:rsid w:val="002250BB"/>
    <w:rsid w:val="00227430"/>
    <w:rsid w:val="00237634"/>
    <w:rsid w:val="00243757"/>
    <w:rsid w:val="00243F24"/>
    <w:rsid w:val="0024413B"/>
    <w:rsid w:val="00247D64"/>
    <w:rsid w:val="00252598"/>
    <w:rsid w:val="00281882"/>
    <w:rsid w:val="00295A74"/>
    <w:rsid w:val="002C34CC"/>
    <w:rsid w:val="002C44CB"/>
    <w:rsid w:val="002D7B73"/>
    <w:rsid w:val="002E153A"/>
    <w:rsid w:val="002F0092"/>
    <w:rsid w:val="003159CD"/>
    <w:rsid w:val="00324A04"/>
    <w:rsid w:val="003314C1"/>
    <w:rsid w:val="003667F7"/>
    <w:rsid w:val="003728CA"/>
    <w:rsid w:val="0037616A"/>
    <w:rsid w:val="00385D85"/>
    <w:rsid w:val="003872AA"/>
    <w:rsid w:val="0039241A"/>
    <w:rsid w:val="003952E0"/>
    <w:rsid w:val="003A3812"/>
    <w:rsid w:val="003A541B"/>
    <w:rsid w:val="003B0F6F"/>
    <w:rsid w:val="003B13AC"/>
    <w:rsid w:val="003B3DE0"/>
    <w:rsid w:val="003E0BC5"/>
    <w:rsid w:val="003E318D"/>
    <w:rsid w:val="003E4EAC"/>
    <w:rsid w:val="004124C9"/>
    <w:rsid w:val="00415834"/>
    <w:rsid w:val="00417B4B"/>
    <w:rsid w:val="00417E12"/>
    <w:rsid w:val="00423871"/>
    <w:rsid w:val="00443297"/>
    <w:rsid w:val="00443F90"/>
    <w:rsid w:val="00447AD5"/>
    <w:rsid w:val="00447C07"/>
    <w:rsid w:val="00464502"/>
    <w:rsid w:val="0047148E"/>
    <w:rsid w:val="004777F2"/>
    <w:rsid w:val="00487020"/>
    <w:rsid w:val="00492E9D"/>
    <w:rsid w:val="004B12EE"/>
    <w:rsid w:val="004B1BDC"/>
    <w:rsid w:val="004B5CCF"/>
    <w:rsid w:val="004C36D8"/>
    <w:rsid w:val="004C40F4"/>
    <w:rsid w:val="004D2FB7"/>
    <w:rsid w:val="004D4D83"/>
    <w:rsid w:val="004D72F7"/>
    <w:rsid w:val="004D7873"/>
    <w:rsid w:val="005058B9"/>
    <w:rsid w:val="00512B3B"/>
    <w:rsid w:val="00521F29"/>
    <w:rsid w:val="0052275A"/>
    <w:rsid w:val="00532481"/>
    <w:rsid w:val="00534C84"/>
    <w:rsid w:val="005379B8"/>
    <w:rsid w:val="0054366E"/>
    <w:rsid w:val="00545049"/>
    <w:rsid w:val="005471E2"/>
    <w:rsid w:val="005518B9"/>
    <w:rsid w:val="005531B3"/>
    <w:rsid w:val="005573AB"/>
    <w:rsid w:val="0055764F"/>
    <w:rsid w:val="00562DBA"/>
    <w:rsid w:val="00565147"/>
    <w:rsid w:val="00571B15"/>
    <w:rsid w:val="00574357"/>
    <w:rsid w:val="0058036C"/>
    <w:rsid w:val="00584010"/>
    <w:rsid w:val="005C1E26"/>
    <w:rsid w:val="005C6D08"/>
    <w:rsid w:val="005D33F7"/>
    <w:rsid w:val="005D4904"/>
    <w:rsid w:val="005E6EF4"/>
    <w:rsid w:val="005F2753"/>
    <w:rsid w:val="0060381C"/>
    <w:rsid w:val="006179D5"/>
    <w:rsid w:val="00623935"/>
    <w:rsid w:val="006320A5"/>
    <w:rsid w:val="00635900"/>
    <w:rsid w:val="00643457"/>
    <w:rsid w:val="00650173"/>
    <w:rsid w:val="00651F2F"/>
    <w:rsid w:val="00661D39"/>
    <w:rsid w:val="006637D7"/>
    <w:rsid w:val="006811D2"/>
    <w:rsid w:val="006C2678"/>
    <w:rsid w:val="006C3197"/>
    <w:rsid w:val="006C5DD0"/>
    <w:rsid w:val="006D1977"/>
    <w:rsid w:val="006D2E22"/>
    <w:rsid w:val="006D33F7"/>
    <w:rsid w:val="006D72BE"/>
    <w:rsid w:val="006E05EF"/>
    <w:rsid w:val="006E3B1B"/>
    <w:rsid w:val="006F13B9"/>
    <w:rsid w:val="006F3B07"/>
    <w:rsid w:val="006F6766"/>
    <w:rsid w:val="0070148F"/>
    <w:rsid w:val="00704B9E"/>
    <w:rsid w:val="007062CE"/>
    <w:rsid w:val="00706F6C"/>
    <w:rsid w:val="00715617"/>
    <w:rsid w:val="007209A7"/>
    <w:rsid w:val="007238F5"/>
    <w:rsid w:val="00733978"/>
    <w:rsid w:val="00735CC0"/>
    <w:rsid w:val="00735F95"/>
    <w:rsid w:val="007461D5"/>
    <w:rsid w:val="007478B7"/>
    <w:rsid w:val="00753A69"/>
    <w:rsid w:val="00755475"/>
    <w:rsid w:val="007709B8"/>
    <w:rsid w:val="0077174D"/>
    <w:rsid w:val="00775EA5"/>
    <w:rsid w:val="00776500"/>
    <w:rsid w:val="0077710A"/>
    <w:rsid w:val="00781D7C"/>
    <w:rsid w:val="00782288"/>
    <w:rsid w:val="007866D1"/>
    <w:rsid w:val="0079019A"/>
    <w:rsid w:val="007932E9"/>
    <w:rsid w:val="007A437D"/>
    <w:rsid w:val="007B4211"/>
    <w:rsid w:val="007C3501"/>
    <w:rsid w:val="007C3DA1"/>
    <w:rsid w:val="007D23D9"/>
    <w:rsid w:val="007D278B"/>
    <w:rsid w:val="007D6A3B"/>
    <w:rsid w:val="007E095F"/>
    <w:rsid w:val="007F16A1"/>
    <w:rsid w:val="007F2AAE"/>
    <w:rsid w:val="007F4C84"/>
    <w:rsid w:val="007F6969"/>
    <w:rsid w:val="007F7006"/>
    <w:rsid w:val="00800683"/>
    <w:rsid w:val="00802A22"/>
    <w:rsid w:val="008058D5"/>
    <w:rsid w:val="00811A96"/>
    <w:rsid w:val="00816C72"/>
    <w:rsid w:val="008323D6"/>
    <w:rsid w:val="00834F0B"/>
    <w:rsid w:val="0085296E"/>
    <w:rsid w:val="00854F57"/>
    <w:rsid w:val="00856BCE"/>
    <w:rsid w:val="00862C80"/>
    <w:rsid w:val="00873350"/>
    <w:rsid w:val="0087733F"/>
    <w:rsid w:val="00881FF5"/>
    <w:rsid w:val="008826D1"/>
    <w:rsid w:val="008836C4"/>
    <w:rsid w:val="00885509"/>
    <w:rsid w:val="0089093A"/>
    <w:rsid w:val="008A05A7"/>
    <w:rsid w:val="008A2711"/>
    <w:rsid w:val="008A5D6D"/>
    <w:rsid w:val="008B1FDF"/>
    <w:rsid w:val="008B42FB"/>
    <w:rsid w:val="008B5089"/>
    <w:rsid w:val="008B783E"/>
    <w:rsid w:val="008B7C00"/>
    <w:rsid w:val="008D487A"/>
    <w:rsid w:val="008E1E83"/>
    <w:rsid w:val="008E2DA1"/>
    <w:rsid w:val="008E3547"/>
    <w:rsid w:val="008E6C5C"/>
    <w:rsid w:val="008F0727"/>
    <w:rsid w:val="008F3910"/>
    <w:rsid w:val="008F5682"/>
    <w:rsid w:val="008F5D16"/>
    <w:rsid w:val="00936C91"/>
    <w:rsid w:val="00937D41"/>
    <w:rsid w:val="00937E9C"/>
    <w:rsid w:val="00955CFD"/>
    <w:rsid w:val="009635A9"/>
    <w:rsid w:val="009652E6"/>
    <w:rsid w:val="00970CC0"/>
    <w:rsid w:val="009859CC"/>
    <w:rsid w:val="00993987"/>
    <w:rsid w:val="009A1503"/>
    <w:rsid w:val="009B454C"/>
    <w:rsid w:val="009B504B"/>
    <w:rsid w:val="009C132E"/>
    <w:rsid w:val="009C65D4"/>
    <w:rsid w:val="009C6DCE"/>
    <w:rsid w:val="009C71F5"/>
    <w:rsid w:val="009D44FD"/>
    <w:rsid w:val="009D4FCC"/>
    <w:rsid w:val="009D737F"/>
    <w:rsid w:val="009D7CAD"/>
    <w:rsid w:val="009E2497"/>
    <w:rsid w:val="009E2ACB"/>
    <w:rsid w:val="009E5B8C"/>
    <w:rsid w:val="009E5EE1"/>
    <w:rsid w:val="009F0E58"/>
    <w:rsid w:val="00A04836"/>
    <w:rsid w:val="00A117A0"/>
    <w:rsid w:val="00A13278"/>
    <w:rsid w:val="00A1379A"/>
    <w:rsid w:val="00A200C4"/>
    <w:rsid w:val="00A25B43"/>
    <w:rsid w:val="00A27FD9"/>
    <w:rsid w:val="00A35E78"/>
    <w:rsid w:val="00A472D0"/>
    <w:rsid w:val="00A546CA"/>
    <w:rsid w:val="00A54EB7"/>
    <w:rsid w:val="00A569F2"/>
    <w:rsid w:val="00A62138"/>
    <w:rsid w:val="00A6591E"/>
    <w:rsid w:val="00A71465"/>
    <w:rsid w:val="00A7751D"/>
    <w:rsid w:val="00A86BBD"/>
    <w:rsid w:val="00A979EA"/>
    <w:rsid w:val="00AB1882"/>
    <w:rsid w:val="00AB587A"/>
    <w:rsid w:val="00AC0941"/>
    <w:rsid w:val="00AC3DFD"/>
    <w:rsid w:val="00AC6A5B"/>
    <w:rsid w:val="00B002B1"/>
    <w:rsid w:val="00B01681"/>
    <w:rsid w:val="00B07897"/>
    <w:rsid w:val="00B12A6C"/>
    <w:rsid w:val="00B20C3D"/>
    <w:rsid w:val="00B238F8"/>
    <w:rsid w:val="00B23F2C"/>
    <w:rsid w:val="00B37924"/>
    <w:rsid w:val="00B4657E"/>
    <w:rsid w:val="00B54857"/>
    <w:rsid w:val="00B550C9"/>
    <w:rsid w:val="00B63510"/>
    <w:rsid w:val="00B65989"/>
    <w:rsid w:val="00B714E5"/>
    <w:rsid w:val="00B80133"/>
    <w:rsid w:val="00B817BA"/>
    <w:rsid w:val="00B83F28"/>
    <w:rsid w:val="00B84ED3"/>
    <w:rsid w:val="00BA700A"/>
    <w:rsid w:val="00BB62C8"/>
    <w:rsid w:val="00BD0B91"/>
    <w:rsid w:val="00C07E01"/>
    <w:rsid w:val="00C13B64"/>
    <w:rsid w:val="00C1438E"/>
    <w:rsid w:val="00C21422"/>
    <w:rsid w:val="00C2520D"/>
    <w:rsid w:val="00C3222D"/>
    <w:rsid w:val="00C35399"/>
    <w:rsid w:val="00C3638A"/>
    <w:rsid w:val="00C416C0"/>
    <w:rsid w:val="00C417D2"/>
    <w:rsid w:val="00C43D4E"/>
    <w:rsid w:val="00C44D45"/>
    <w:rsid w:val="00C455FE"/>
    <w:rsid w:val="00C60F0C"/>
    <w:rsid w:val="00C70D98"/>
    <w:rsid w:val="00C766C2"/>
    <w:rsid w:val="00C76E38"/>
    <w:rsid w:val="00C8775E"/>
    <w:rsid w:val="00C912D7"/>
    <w:rsid w:val="00CA22E0"/>
    <w:rsid w:val="00CB1852"/>
    <w:rsid w:val="00CC08E1"/>
    <w:rsid w:val="00CC5DDA"/>
    <w:rsid w:val="00CC6865"/>
    <w:rsid w:val="00CC7226"/>
    <w:rsid w:val="00CD374A"/>
    <w:rsid w:val="00CE2DB0"/>
    <w:rsid w:val="00CE3929"/>
    <w:rsid w:val="00CE7CDD"/>
    <w:rsid w:val="00D01B91"/>
    <w:rsid w:val="00D045E3"/>
    <w:rsid w:val="00D04F4C"/>
    <w:rsid w:val="00D14F2C"/>
    <w:rsid w:val="00D2227C"/>
    <w:rsid w:val="00D42081"/>
    <w:rsid w:val="00D43EA8"/>
    <w:rsid w:val="00D46734"/>
    <w:rsid w:val="00D533DE"/>
    <w:rsid w:val="00D54412"/>
    <w:rsid w:val="00D63108"/>
    <w:rsid w:val="00D663CA"/>
    <w:rsid w:val="00D759C3"/>
    <w:rsid w:val="00D7686E"/>
    <w:rsid w:val="00D82530"/>
    <w:rsid w:val="00D91118"/>
    <w:rsid w:val="00DA05ED"/>
    <w:rsid w:val="00DA3F3C"/>
    <w:rsid w:val="00DB731D"/>
    <w:rsid w:val="00DC4C3F"/>
    <w:rsid w:val="00DC6E34"/>
    <w:rsid w:val="00DD0ED8"/>
    <w:rsid w:val="00DE02B1"/>
    <w:rsid w:val="00DE6ADF"/>
    <w:rsid w:val="00E03754"/>
    <w:rsid w:val="00E14BD9"/>
    <w:rsid w:val="00E175B4"/>
    <w:rsid w:val="00E2535E"/>
    <w:rsid w:val="00E25E56"/>
    <w:rsid w:val="00E423FE"/>
    <w:rsid w:val="00E451B0"/>
    <w:rsid w:val="00E50B3E"/>
    <w:rsid w:val="00E56EDA"/>
    <w:rsid w:val="00E82FFA"/>
    <w:rsid w:val="00E919A7"/>
    <w:rsid w:val="00E935F1"/>
    <w:rsid w:val="00EA03E4"/>
    <w:rsid w:val="00EA36E6"/>
    <w:rsid w:val="00EA718A"/>
    <w:rsid w:val="00ED187B"/>
    <w:rsid w:val="00ED3C5C"/>
    <w:rsid w:val="00ED7DCE"/>
    <w:rsid w:val="00EE1AA5"/>
    <w:rsid w:val="00EF1AA1"/>
    <w:rsid w:val="00F008E0"/>
    <w:rsid w:val="00F05AF1"/>
    <w:rsid w:val="00F15A30"/>
    <w:rsid w:val="00F17C94"/>
    <w:rsid w:val="00F22124"/>
    <w:rsid w:val="00F22C93"/>
    <w:rsid w:val="00F241A8"/>
    <w:rsid w:val="00F25810"/>
    <w:rsid w:val="00F27F4E"/>
    <w:rsid w:val="00F3065C"/>
    <w:rsid w:val="00F410FB"/>
    <w:rsid w:val="00F52BDD"/>
    <w:rsid w:val="00F54C0F"/>
    <w:rsid w:val="00F63250"/>
    <w:rsid w:val="00F63DF4"/>
    <w:rsid w:val="00F76933"/>
    <w:rsid w:val="00F8085B"/>
    <w:rsid w:val="00F82E8F"/>
    <w:rsid w:val="00F91917"/>
    <w:rsid w:val="00F94A26"/>
    <w:rsid w:val="00FB0C8A"/>
    <w:rsid w:val="00FB78BD"/>
    <w:rsid w:val="00FC2893"/>
    <w:rsid w:val="00FE4C1C"/>
    <w:rsid w:val="00FF09C5"/>
    <w:rsid w:val="00FF2B90"/>
    <w:rsid w:val="00FF4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08D02"/>
  <w15:chartTrackingRefBased/>
  <w15:docId w15:val="{FF3FBCC0-014C-4E2A-A078-5B59A0649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0E5E73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b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E5E73"/>
    <w:rPr>
      <w:rFonts w:ascii="Times New Roman" w:eastAsia="Times New Roman" w:hAnsi="Times New Roman" w:cs="Times New Roman"/>
      <w:b/>
      <w:sz w:val="28"/>
      <w:szCs w:val="28"/>
      <w:lang w:val="en-US"/>
    </w:rPr>
  </w:style>
  <w:style w:type="paragraph" w:styleId="NoSpacing">
    <w:name w:val="No Spacing"/>
    <w:uiPriority w:val="1"/>
    <w:qFormat/>
    <w:rsid w:val="000E5E73"/>
    <w:pPr>
      <w:spacing w:after="0" w:line="240" w:lineRule="auto"/>
    </w:pPr>
    <w:rPr>
      <w:rFonts w:ascii="Calibri" w:eastAsia="Times New Roman" w:hAnsi="Calibri" w:cs="Times New Roman"/>
      <w:lang w:val="en-US"/>
    </w:rPr>
  </w:style>
  <w:style w:type="paragraph" w:styleId="ListParagraph">
    <w:name w:val="List Paragraph"/>
    <w:basedOn w:val="Normal"/>
    <w:uiPriority w:val="34"/>
    <w:qFormat/>
    <w:rsid w:val="00534C84"/>
    <w:pPr>
      <w:spacing w:after="200" w:line="276" w:lineRule="auto"/>
      <w:ind w:left="720"/>
      <w:contextualSpacing/>
    </w:pPr>
    <w:rPr>
      <w:rFonts w:ascii="Calibri" w:eastAsia="Calibri" w:hAnsi="Calibri" w:cs="Times New Roman"/>
      <w:lang w:val="en-US"/>
    </w:rPr>
  </w:style>
  <w:style w:type="character" w:customStyle="1" w:styleId="mo">
    <w:name w:val="mo"/>
    <w:basedOn w:val="DefaultParagraphFont"/>
    <w:rsid w:val="00534C84"/>
  </w:style>
  <w:style w:type="character" w:styleId="PlaceholderText">
    <w:name w:val="Placeholder Text"/>
    <w:basedOn w:val="DefaultParagraphFont"/>
    <w:uiPriority w:val="99"/>
    <w:semiHidden/>
    <w:rsid w:val="009D4FCC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4D72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72F7"/>
  </w:style>
  <w:style w:type="paragraph" w:styleId="Footer">
    <w:name w:val="footer"/>
    <w:basedOn w:val="Normal"/>
    <w:link w:val="FooterChar"/>
    <w:uiPriority w:val="99"/>
    <w:unhideWhenUsed/>
    <w:rsid w:val="004D72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72F7"/>
  </w:style>
  <w:style w:type="character" w:styleId="Strong">
    <w:name w:val="Strong"/>
    <w:basedOn w:val="DefaultParagraphFont"/>
    <w:uiPriority w:val="22"/>
    <w:qFormat/>
    <w:rsid w:val="0058036C"/>
    <w:rPr>
      <w:b/>
      <w:bCs/>
    </w:rPr>
  </w:style>
  <w:style w:type="paragraph" w:styleId="NormalWeb">
    <w:name w:val="Normal (Web)"/>
    <w:basedOn w:val="Normal"/>
    <w:uiPriority w:val="99"/>
    <w:unhideWhenUsed/>
    <w:rsid w:val="005803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mjx-char">
    <w:name w:val="mjx-char"/>
    <w:basedOn w:val="DefaultParagraphFont"/>
    <w:rsid w:val="009A15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695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8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5" Type="http://schemas.openxmlformats.org/officeDocument/2006/relationships/footnotes" Target="footnotes.xml"/><Relationship Id="rId10" Type="http://schemas.openxmlformats.org/officeDocument/2006/relationships/image" Target="media/image3.wmf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52</Words>
  <Characters>87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A REGHUNANDAN</dc:creator>
  <cp:keywords/>
  <dc:description/>
  <cp:lastModifiedBy>BIJINA DEEPAK</cp:lastModifiedBy>
  <cp:revision>4</cp:revision>
  <dcterms:created xsi:type="dcterms:W3CDTF">2023-05-01T18:32:00Z</dcterms:created>
  <dcterms:modified xsi:type="dcterms:W3CDTF">2023-05-08T04:15:00Z</dcterms:modified>
</cp:coreProperties>
</file>